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34D91" w:rsidRDefault="003C4EC6" w:rsidP="003C4EC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nswers to Guide 9</w:t>
      </w:r>
    </w:p>
    <w:p w:rsidR="003C4EC6" w:rsidRDefault="003C4EC6" w:rsidP="003C4E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eb Service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a web service and how will it be useful in your team project?</w:t>
      </w:r>
    </w:p>
    <w:p w:rsidR="0002696E" w:rsidRDefault="0002696E" w:rsidP="0002696E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bookmarkStart w:id="0" w:name="_GoBack"/>
      <w:bookmarkEnd w:id="0"/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y is it a good idea to “hide” a database “behind” a web service?</w:t>
      </w:r>
    </w:p>
    <w:p w:rsidR="003C4EC6" w:rsidRDefault="003C4EC6" w:rsidP="003C4E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ful Web Services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SOAP and REST</w:t>
      </w:r>
    </w:p>
    <w:p w:rsidR="003C4EC6" w:rsidRDefault="003C4EC6" w:rsidP="003C4EC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SOAP:</w:t>
      </w:r>
    </w:p>
    <w:p w:rsidR="003C4EC6" w:rsidRDefault="003C4EC6" w:rsidP="003C4EC6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REST: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most basic design principles on which RESTful web services are based?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ive a one-sentence explanation of why each of the four basic principles matters?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is idempotency and why does it matter in RESTful architectures?</w:t>
      </w:r>
    </w:p>
    <w:p w:rsidR="003C4EC6" w:rsidRDefault="003C4EC6" w:rsidP="003C4E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reate, read, update, and delete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What are the basic operations required for persistent storage (CRUD)?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 a REST architecture, how do these operations map onto the standard HTTTP operations (GET, PUT, POST, and DELETE)?</w:t>
      </w:r>
    </w:p>
    <w:p w:rsidR="003C4EC6" w:rsidRDefault="003C4EC6" w:rsidP="003C4E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build web/data services in the lab, you’ll need to be prepared to use the following tools.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ntellij IDEA – IDEA Ultimate is a web services IDE with the same core functionality as Android Studio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Cloud Platform (GCP) – is a cloud application hosting service that requires a Google account.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pp Engine (GAE) use to implement a RESTful web data service</w:t>
      </w:r>
    </w:p>
    <w:p w:rsidR="003C4EC6" w:rsidRDefault="003C4EC6" w:rsidP="003C4EC6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oogle App Engine</w:t>
      </w:r>
    </w:p>
    <w:p w:rsidR="003C4EC6" w:rsidRDefault="003C4EC6" w:rsidP="003C4EC6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ompare and contrast GCP vs. GAE</w:t>
      </w:r>
    </w:p>
    <w:p w:rsidR="0005372F" w:rsidRDefault="0005372F" w:rsidP="0005372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CP</w:t>
      </w:r>
    </w:p>
    <w:p w:rsidR="0005372F" w:rsidRDefault="0005372F" w:rsidP="0005372F">
      <w:pPr>
        <w:pStyle w:val="ListParagraph"/>
        <w:numPr>
          <w:ilvl w:val="2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GAE</w:t>
      </w:r>
    </w:p>
    <w:p w:rsidR="0005372F" w:rsidRDefault="0005372F" w:rsidP="0005372F">
      <w:pPr>
        <w:pStyle w:val="ListParagraph"/>
        <w:numPr>
          <w:ilvl w:val="1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Explain the purpose of services for: CloudSQL and CloudEndpoints</w:t>
      </w:r>
    </w:p>
    <w:p w:rsidR="0005372F" w:rsidRPr="003C4EC6" w:rsidRDefault="002718ED" w:rsidP="002718ED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Note: These are not free services, we’ll be providing grant-funded billing account numbers.  Limit online costs by deleting old application versions and deleting the application deployment entirely after grading.</w:t>
      </w:r>
    </w:p>
    <w:sectPr w:rsidR="0005372F" w:rsidRPr="003C4EC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B8A5FE2"/>
    <w:multiLevelType w:val="multilevel"/>
    <w:tmpl w:val="04090021"/>
    <w:lvl w:ilvl="0">
      <w:start w:val="1"/>
      <w:numFmt w:val="bullet"/>
      <w:lvlText w:val=""/>
      <w:lvlJc w:val="left"/>
      <w:pPr>
        <w:ind w:left="360" w:hanging="360"/>
      </w:pPr>
      <w:rPr>
        <w:rFonts w:ascii="Wingdings" w:hAnsi="Wingdings" w:hint="default"/>
      </w:rPr>
    </w:lvl>
    <w:lvl w:ilvl="1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2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4">
      <w:start w:val="1"/>
      <w:numFmt w:val="bullet"/>
      <w:lvlText w:val=""/>
      <w:lvlJc w:val="left"/>
      <w:pPr>
        <w:ind w:left="1800" w:hanging="360"/>
      </w:pPr>
      <w:rPr>
        <w:rFonts w:ascii="Symbol" w:hAnsi="Symbol" w:hint="default"/>
      </w:rPr>
    </w:lvl>
    <w:lvl w:ilvl="5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6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7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8">
      <w:start w:val="1"/>
      <w:numFmt w:val="bullet"/>
      <w:lvlText w:val=""/>
      <w:lvlJc w:val="left"/>
      <w:pPr>
        <w:ind w:left="3240" w:hanging="360"/>
      </w:pPr>
      <w:rPr>
        <w:rFonts w:ascii="Symbol" w:hAnsi="Symbol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DE2MbQ0NbMwMTcxNDZV0lEKTi0uzszPAykwrAUAL3BUpywAAAA="/>
  </w:docVars>
  <w:rsids>
    <w:rsidRoot w:val="006D36CB"/>
    <w:rsid w:val="0002696E"/>
    <w:rsid w:val="0005372F"/>
    <w:rsid w:val="002718ED"/>
    <w:rsid w:val="00334D91"/>
    <w:rsid w:val="003C4EC6"/>
    <w:rsid w:val="006D36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D221D5"/>
  <w15:chartTrackingRefBased/>
  <w15:docId w15:val="{B19FF43C-5F16-4476-82B5-6999DDEB5C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3C4EC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50081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3</TotalTime>
  <Pages>1</Pages>
  <Words>208</Words>
  <Characters>1186</Characters>
  <Application>Microsoft Office Word</Application>
  <DocSecurity>0</DocSecurity>
  <Lines>9</Lines>
  <Paragraphs>2</Paragraphs>
  <ScaleCrop>false</ScaleCrop>
  <Company/>
  <LinksUpToDate>false</LinksUpToDate>
  <CharactersWithSpaces>13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orcere666@gmail.com</dc:creator>
  <cp:keywords/>
  <dc:description/>
  <cp:lastModifiedBy>sorcere666@gmail.com</cp:lastModifiedBy>
  <cp:revision>5</cp:revision>
  <dcterms:created xsi:type="dcterms:W3CDTF">2018-10-18T13:12:00Z</dcterms:created>
  <dcterms:modified xsi:type="dcterms:W3CDTF">2018-10-18T14:55:00Z</dcterms:modified>
</cp:coreProperties>
</file>